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1717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49DB36E0" w14:textId="480C3881" w:rsidR="00A35B5F" w:rsidRPr="00723A1A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Title: </w:t>
      </w:r>
      <w:r w:rsidR="00993327">
        <w:rPr>
          <w:rFonts w:ascii="Franklin Gothic Book" w:eastAsia="Times New Roman" w:hAnsi="Franklin Gothic Book" w:cs="Times New Roman"/>
          <w:sz w:val="24"/>
          <w:szCs w:val="24"/>
        </w:rPr>
        <w:t xml:space="preserve">Organization Approval – </w:t>
      </w:r>
      <w:r w:rsidR="00714E5D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</w:t>
      </w:r>
      <w:r w:rsidR="00DA59EA">
        <w:rPr>
          <w:rFonts w:ascii="Franklin Gothic Book" w:eastAsia="Times New Roman" w:hAnsi="Franklin Gothic Book" w:cs="Times New Roman"/>
          <w:sz w:val="24"/>
          <w:szCs w:val="24"/>
        </w:rPr>
        <w:t>University of Wisconsin-Stout</w:t>
      </w:r>
    </w:p>
    <w:p w14:paraId="79D51C64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7FAF338B" w14:textId="7B07AFD6" w:rsidR="00A510CE" w:rsidRP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323939">
        <w:rPr>
          <w:rFonts w:ascii="Franklin Gothic Book" w:eastAsia="Times New Roman" w:hAnsi="Franklin Gothic Book" w:cs="Times New Roman"/>
          <w:sz w:val="24"/>
          <w:szCs w:val="24"/>
        </w:rPr>
        <w:t>Entrepreneurship Club at University of Wisconsin-Stout</w:t>
      </w:r>
      <w:r w:rsidR="005A635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993327">
        <w:rPr>
          <w:rFonts w:ascii="Franklin Gothic Book" w:eastAsia="Times New Roman" w:hAnsi="Franklin Gothic Book" w:cs="Times New Roman"/>
          <w:sz w:val="24"/>
          <w:szCs w:val="24"/>
        </w:rPr>
        <w:t>has petitioned to the Stout Student Association Organizational Affairs Committee to become a Recognized Student Organization;</w:t>
      </w:r>
    </w:p>
    <w:p w14:paraId="7F594837" w14:textId="77777777" w:rsid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1F345567" w14:textId="6A5417A5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, </w:t>
      </w:r>
      <w:r w:rsidR="00AD31B8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University of Wisconsin-Stout </w:t>
      </w:r>
      <w:r w:rsidR="00993327">
        <w:rPr>
          <w:rFonts w:ascii="Franklin Gothic Book" w:eastAsia="Times New Roman" w:hAnsi="Franklin Gothic Book" w:cs="Times New Roman"/>
          <w:sz w:val="24"/>
          <w:szCs w:val="24"/>
        </w:rPr>
        <w:t>has completed all necessary tasks to become a Recognized Student Organization;</w:t>
      </w:r>
    </w:p>
    <w:p w14:paraId="35BD07CA" w14:textId="77777777" w:rsidR="00723A1A" w:rsidRDefault="00723A1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BA8FB02" w14:textId="48FE4E4E" w:rsidR="00AD31B8" w:rsidRPr="00723A1A" w:rsidRDefault="00723A1A" w:rsidP="00AD31B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>Whereas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993327" w:rsidRPr="00930988">
        <w:rPr>
          <w:rFonts w:ascii="Franklin Gothic Book" w:eastAsia="Times New Roman" w:hAnsi="Franklin Gothic Book" w:cs="Times New Roman"/>
          <w:iCs/>
          <w:sz w:val="24"/>
          <w:szCs w:val="24"/>
        </w:rPr>
        <w:t xml:space="preserve">the purpose of </w:t>
      </w:r>
      <w:r w:rsidR="00AD31B8">
        <w:rPr>
          <w:rFonts w:ascii="Franklin Gothic Book" w:eastAsia="Times New Roman" w:hAnsi="Franklin Gothic Book" w:cs="Times New Roman"/>
          <w:sz w:val="24"/>
          <w:szCs w:val="24"/>
        </w:rPr>
        <w:t>Entrepreneurship Club at University of Wisconsin-Stout</w:t>
      </w:r>
      <w:r w:rsidR="00A44807">
        <w:rPr>
          <w:rFonts w:ascii="Franklin Gothic Book" w:eastAsia="Times New Roman" w:hAnsi="Franklin Gothic Book" w:cs="Times New Roman"/>
          <w:sz w:val="24"/>
          <w:szCs w:val="24"/>
        </w:rPr>
        <w:t xml:space="preserve"> purpose is to provide </w:t>
      </w:r>
      <w:bookmarkStart w:id="0" w:name="_GoBack"/>
      <w:bookmarkEnd w:id="0"/>
      <w:r w:rsidR="00DC24D9">
        <w:rPr>
          <w:rFonts w:ascii="Franklin Gothic Book" w:eastAsia="Times New Roman" w:hAnsi="Franklin Gothic Book" w:cs="Times New Roman"/>
          <w:sz w:val="24"/>
          <w:szCs w:val="24"/>
        </w:rPr>
        <w:t xml:space="preserve">“Opportunities for professional development </w:t>
      </w:r>
      <w:r w:rsidR="007F745F">
        <w:rPr>
          <w:rFonts w:ascii="Franklin Gothic Book" w:eastAsia="Times New Roman" w:hAnsi="Franklin Gothic Book" w:cs="Times New Roman"/>
          <w:sz w:val="24"/>
          <w:szCs w:val="24"/>
        </w:rPr>
        <w:t>through the practice of entrepreneurship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>. An entry point for involvement in the entrepreneurship and entrepreneurship activities on campus. Opportunities to start, manage, and grow student-run businesses.”</w:t>
      </w:r>
      <w:r w:rsidR="00BD07A9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5075B197" w14:textId="39DAE453" w:rsidR="00993327" w:rsidRDefault="00993327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1D76045E" w14:textId="137221CD" w:rsidR="00993327" w:rsidRPr="00993327" w:rsidRDefault="00993327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bCs/>
          <w:sz w:val="24"/>
          <w:szCs w:val="24"/>
        </w:rPr>
      </w:pPr>
      <w:r w:rsidRPr="00993327">
        <w:rPr>
          <w:rFonts w:ascii="Franklin Gothic Book" w:eastAsia="Times New Roman" w:hAnsi="Franklin Gothic Book" w:cs="Times New Roman"/>
          <w:b/>
          <w:bCs/>
          <w:sz w:val="24"/>
          <w:szCs w:val="24"/>
        </w:rPr>
        <w:t>Whereas,</w:t>
      </w:r>
      <w:r>
        <w:rPr>
          <w:rFonts w:ascii="Franklin Gothic Book" w:eastAsia="Times New Roman" w:hAnsi="Franklin Gothic Book" w:cs="Times New Roman"/>
          <w:b/>
          <w:bCs/>
          <w:sz w:val="24"/>
          <w:szCs w:val="24"/>
        </w:rPr>
        <w:t xml:space="preserve"> 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University of Wisconsin-Stout </w:t>
      </w:r>
      <w:r w:rsidR="00D40BD1">
        <w:rPr>
          <w:rFonts w:ascii="Franklin Gothic Book" w:eastAsia="Times New Roman" w:hAnsi="Franklin Gothic Book" w:cs="Times New Roman"/>
          <w:sz w:val="24"/>
          <w:szCs w:val="24"/>
        </w:rPr>
        <w:t xml:space="preserve">will give UW-Stout students 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>a place to develop Entrepreneurship skills with this it will also give them more leadership opportunities to help them develop these Entrepreneurship skills</w:t>
      </w:r>
      <w:r w:rsidR="00BD07A9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2B28819E" w14:textId="7777777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C015ED8" w14:textId="277DCC0A" w:rsidR="00C21BCB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B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it</w:t>
      </w: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therefor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resolved,</w:t>
      </w:r>
      <w:r w:rsidR="00C21BC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we, the U.S.S. of the S.S.A. approve </w:t>
      </w:r>
      <w:r w:rsidR="006808CE">
        <w:rPr>
          <w:rFonts w:ascii="Franklin Gothic Book" w:eastAsia="Times New Roman" w:hAnsi="Franklin Gothic Book" w:cs="Times New Roman"/>
          <w:sz w:val="24"/>
          <w:szCs w:val="24"/>
        </w:rPr>
        <w:t xml:space="preserve">Entrepreneurship Club at University of Wisconsin-Stout </w:t>
      </w:r>
      <w:r w:rsidR="003917E7">
        <w:rPr>
          <w:rFonts w:ascii="Franklin Gothic Book" w:eastAsia="Times New Roman" w:hAnsi="Franklin Gothic Book" w:cs="Times New Roman"/>
          <w:sz w:val="24"/>
          <w:szCs w:val="24"/>
        </w:rPr>
        <w:t>as a Recognized Student Organization for the remainder of the 2019-2020 academic year.</w:t>
      </w:r>
    </w:p>
    <w:p w14:paraId="6BA05324" w14:textId="77777777" w:rsidR="00C21BCB" w:rsidRDefault="00C21BCB" w:rsidP="000324BA">
      <w:pPr>
        <w:spacing w:after="0" w:line="240" w:lineRule="auto"/>
        <w:jc w:val="right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0A281A5" w14:textId="45A9E7D7" w:rsidR="00A510CE" w:rsidRDefault="00A510CE" w:rsidP="00A510CE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11B44B37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CB632EE" w14:textId="7FB9BB93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CCA5E9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A05A021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DCEC95" w14:textId="77777777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A6CB465" w14:textId="71FE7C48" w:rsidR="00EA63A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Date acted up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513B0B">
        <w:rPr>
          <w:rFonts w:ascii="Franklin Gothic Book" w:eastAsia="Times New Roman" w:hAnsi="Franklin Gothic Book" w:cs="Times New Roman"/>
          <w:sz w:val="24"/>
          <w:szCs w:val="24"/>
        </w:rPr>
        <w:t>March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513B0B">
        <w:rPr>
          <w:rFonts w:ascii="Franklin Gothic Book" w:eastAsia="Times New Roman" w:hAnsi="Franklin Gothic Book" w:cs="Times New Roman"/>
          <w:sz w:val="24"/>
          <w:szCs w:val="24"/>
        </w:rPr>
        <w:t>3rd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513B0B">
        <w:rPr>
          <w:rFonts w:ascii="Franklin Gothic Book" w:eastAsia="Times New Roman" w:hAnsi="Franklin Gothic Book" w:cs="Times New Roman"/>
          <w:sz w:val="24"/>
          <w:szCs w:val="24"/>
        </w:rPr>
        <w:t>2020</w:t>
      </w:r>
    </w:p>
    <w:p w14:paraId="27515D3C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77298C4" w14:textId="643B589D" w:rsidR="0054554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Passed</w:t>
      </w:r>
    </w:p>
    <w:p w14:paraId="025B8C78" w14:textId="72F7CA2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0D28956A" w14:textId="4AFE2F6B" w:rsidR="004E7161" w:rsidRPr="00723A1A" w:rsidRDefault="00520335" w:rsidP="004E716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513B0B">
        <w:rPr>
          <w:rFonts w:ascii="Franklin Gothic Book" w:eastAsia="Times New Roman" w:hAnsi="Franklin Gothic Book" w:cs="Times New Roman"/>
          <w:b/>
          <w:sz w:val="24"/>
          <w:szCs w:val="24"/>
        </w:rPr>
        <w:t>18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- </w:t>
      </w:r>
      <w:r w:rsidR="00513B0B">
        <w:rPr>
          <w:rFonts w:ascii="Franklin Gothic Book" w:eastAsia="Times New Roman" w:hAnsi="Franklin Gothic Book" w:cs="Times New Roman"/>
          <w:b/>
          <w:sz w:val="24"/>
          <w:szCs w:val="24"/>
        </w:rPr>
        <w:t>0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- </w:t>
      </w:r>
      <w:r w:rsidR="00513B0B">
        <w:rPr>
          <w:rFonts w:ascii="Franklin Gothic Book" w:eastAsia="Times New Roman" w:hAnsi="Franklin Gothic Book" w:cs="Times New Roman"/>
          <w:b/>
          <w:sz w:val="24"/>
          <w:szCs w:val="24"/>
        </w:rPr>
        <w:t>0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</w:t>
      </w:r>
      <w:proofErr w:type="spellStart"/>
      <w:r w:rsidR="00723A1A">
        <w:rPr>
          <w:rFonts w:ascii="Franklin Gothic Book" w:eastAsia="Times New Roman" w:hAnsi="Franklin Gothic Book" w:cs="Times New Roman"/>
          <w:sz w:val="24"/>
          <w:szCs w:val="24"/>
        </w:rPr>
        <w:t>Yays</w:t>
      </w:r>
      <w:proofErr w:type="spellEnd"/>
      <w:r w:rsidR="00723A1A">
        <w:rPr>
          <w:rFonts w:ascii="Franklin Gothic Book" w:eastAsia="Times New Roman" w:hAnsi="Franklin Gothic Book" w:cs="Times New Roman"/>
          <w:sz w:val="24"/>
          <w:szCs w:val="24"/>
        </w:rPr>
        <w:t>-Nays-Abstentions)</w:t>
      </w:r>
    </w:p>
    <w:p w14:paraId="68F8B15D" w14:textId="00253DC3" w:rsidR="004E7161" w:rsidRPr="00CA25B3" w:rsidRDefault="004E7161" w:rsidP="004E7161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7B933EA" w14:textId="54D2D3AD" w:rsidR="0086649D" w:rsidRPr="00CA25B3" w:rsidRDefault="00513B0B" w:rsidP="0086649D">
      <w:pPr>
        <w:spacing w:after="0" w:line="360" w:lineRule="auto"/>
        <w:rPr>
          <w:rFonts w:ascii="Franklin Gothic Book" w:eastAsia="Times New Roman" w:hAnsi="Franklin Gothic Book" w:cs="Times New Roman"/>
          <w:b/>
          <w:bCs/>
          <w:sz w:val="24"/>
          <w:szCs w:val="24"/>
        </w:rPr>
      </w:pPr>
      <w:r>
        <w:rPr>
          <w:rFonts w:ascii="Franklin Gothic Book" w:eastAsia="Times New Roman" w:hAnsi="Franklin Gothic Book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63A8DCE" wp14:editId="6AEF5B09">
            <wp:simplePos x="0" y="0"/>
            <wp:positionH relativeFrom="column">
              <wp:posOffset>381000</wp:posOffset>
            </wp:positionH>
            <wp:positionV relativeFrom="paragraph">
              <wp:posOffset>193040</wp:posOffset>
            </wp:positionV>
            <wp:extent cx="1905000" cy="952500"/>
            <wp:effectExtent l="0" t="0" r="0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on_Signatur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Franklin Gothic Book" w:eastAsia="Times New Roman" w:hAnsi="Franklin Gothic Book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B737F17" wp14:editId="3F8E982E">
            <wp:simplePos x="0" y="0"/>
            <wp:positionH relativeFrom="column">
              <wp:posOffset>3600450</wp:posOffset>
            </wp:positionH>
            <wp:positionV relativeFrom="paragraph">
              <wp:posOffset>116840</wp:posOffset>
            </wp:positionV>
            <wp:extent cx="1905000" cy="952500"/>
            <wp:effectExtent l="0" t="0" r="0" b="0"/>
            <wp:wrapNone/>
            <wp:docPr id="1" name="Picture 1" descr="A picture containing object, han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ce_President_Johnson_Signature_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095B39" w14:textId="5CDAE6BD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0CFD4A90" w14:textId="77777777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6C223A45" w14:textId="7777777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8225F9A" w14:textId="7A6E9479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59BA7E92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629688F8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44117B71" w14:textId="21B81AE3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Christopher Johnson</w:t>
      </w:r>
    </w:p>
    <w:p w14:paraId="6DB986B9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01725DE6" w14:textId="77777777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1B88E93E" w14:textId="77777777" w:rsidR="00DD01B5" w:rsidRP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6E68BB33" w14:textId="77777777" w:rsidR="00D10BDF" w:rsidRDefault="00D10BDF" w:rsidP="00D10BDF"/>
    <w:p w14:paraId="42E28A67" w14:textId="77777777" w:rsidR="00D10BDF" w:rsidRDefault="00D10BDF" w:rsidP="00D10BDF"/>
    <w:sectPr w:rsidR="00D10BDF" w:rsidSect="00DD01B5"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5D7D85" w14:textId="77777777" w:rsidR="0073263C" w:rsidRDefault="0073263C" w:rsidP="00AF759C">
      <w:pPr>
        <w:spacing w:after="0" w:line="240" w:lineRule="auto"/>
      </w:pPr>
      <w:r>
        <w:separator/>
      </w:r>
    </w:p>
  </w:endnote>
  <w:endnote w:type="continuationSeparator" w:id="0">
    <w:p w14:paraId="36D3D53E" w14:textId="77777777" w:rsidR="0073263C" w:rsidRDefault="0073263C" w:rsidP="00AF7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9ADAF" w14:textId="77777777" w:rsidR="00847B36" w:rsidRDefault="00847B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D47C5" w14:textId="77777777" w:rsidR="00847B36" w:rsidRDefault="00847B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C7BFD" w14:textId="77777777" w:rsidR="00847B36" w:rsidRDefault="00847B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29B89" w14:textId="77777777" w:rsidR="0073263C" w:rsidRDefault="0073263C" w:rsidP="00AF759C">
      <w:pPr>
        <w:spacing w:after="0" w:line="240" w:lineRule="auto"/>
      </w:pPr>
      <w:r>
        <w:separator/>
      </w:r>
    </w:p>
  </w:footnote>
  <w:footnote w:type="continuationSeparator" w:id="0">
    <w:p w14:paraId="2EC4404B" w14:textId="77777777" w:rsidR="0073263C" w:rsidRDefault="0073263C" w:rsidP="00AF7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EE773" w14:textId="77777777" w:rsidR="00847B36" w:rsidRDefault="00847B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DF3FA9" w14:paraId="511D16AC" w14:textId="77777777" w:rsidTr="00CA25B3">
      <w:trPr>
        <w:trHeight w:val="1441"/>
      </w:trPr>
      <w:tc>
        <w:tcPr>
          <w:tcW w:w="4718" w:type="dxa"/>
        </w:tcPr>
        <w:p w14:paraId="5330B832" w14:textId="77777777" w:rsidR="00DF3FA9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752DEBF7" wp14:editId="7DC265C7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Student Senate</w:t>
          </w:r>
        </w:p>
        <w:p w14:paraId="0F173913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08F53864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4281076E" w14:textId="3FD4935C" w:rsidR="00DF3FA9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niversity Student Senate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4936EA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="00A35B5F"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6B06DC27" w14:textId="73E65424" w:rsidR="00A35B5F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.S.S.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847B36">
            <w:rPr>
              <w:rFonts w:ascii="Franklin Gothic Book" w:hAnsi="Franklin Gothic Book"/>
              <w:b/>
              <w:sz w:val="20"/>
              <w:szCs w:val="20"/>
            </w:rPr>
            <w:t>20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26331B">
            <w:rPr>
              <w:rFonts w:ascii="Franklin Gothic Book" w:hAnsi="Franklin Gothic Book"/>
              <w:b/>
              <w:sz w:val="20"/>
              <w:szCs w:val="20"/>
            </w:rPr>
            <w:t>04</w:t>
          </w:r>
        </w:p>
        <w:p w14:paraId="0138B22B" w14:textId="796A14F2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Date Introduced:</w:t>
          </w:r>
          <w:r w:rsidR="003917E7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D67546" w:rsidRPr="00D67546">
            <w:rPr>
              <w:rFonts w:ascii="Franklin Gothic Book" w:hAnsi="Franklin Gothic Book"/>
              <w:bCs/>
              <w:sz w:val="20"/>
              <w:szCs w:val="20"/>
            </w:rPr>
            <w:t>March 3rd</w:t>
          </w:r>
          <w:r w:rsidR="003917E7" w:rsidRPr="00D67546">
            <w:rPr>
              <w:rFonts w:ascii="Franklin Gothic Book" w:hAnsi="Franklin Gothic Book"/>
              <w:bCs/>
              <w:sz w:val="20"/>
              <w:szCs w:val="20"/>
            </w:rPr>
            <w:t>,</w:t>
          </w:r>
          <w:r w:rsidR="003917E7" w:rsidRPr="003917E7">
            <w:rPr>
              <w:rFonts w:ascii="Franklin Gothic Book" w:hAnsi="Franklin Gothic Book"/>
              <w:bCs/>
              <w:sz w:val="20"/>
              <w:szCs w:val="20"/>
            </w:rPr>
            <w:t xml:space="preserve"> 2</w:t>
          </w:r>
          <w:r w:rsidR="00BD4654">
            <w:rPr>
              <w:rFonts w:ascii="Franklin Gothic Book" w:hAnsi="Franklin Gothic Book"/>
              <w:bCs/>
              <w:sz w:val="20"/>
              <w:szCs w:val="20"/>
            </w:rPr>
            <w:t>020</w:t>
          </w:r>
        </w:p>
        <w:p w14:paraId="7717C19B" w14:textId="1BC5E80C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3917E7">
            <w:rPr>
              <w:rFonts w:ascii="Franklin Gothic Book" w:hAnsi="Franklin Gothic Book"/>
              <w:sz w:val="20"/>
              <w:szCs w:val="20"/>
            </w:rPr>
            <w:t xml:space="preserve">Director </w:t>
          </w:r>
          <w:proofErr w:type="spellStart"/>
          <w:r w:rsidR="003917E7">
            <w:rPr>
              <w:rFonts w:ascii="Franklin Gothic Book" w:hAnsi="Franklin Gothic Book"/>
              <w:sz w:val="20"/>
              <w:szCs w:val="20"/>
            </w:rPr>
            <w:t>Serier</w:t>
          </w:r>
          <w:proofErr w:type="spellEnd"/>
        </w:p>
        <w:p w14:paraId="656B5B08" w14:textId="36C0B80E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econded by: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3917E7">
            <w:rPr>
              <w:rFonts w:ascii="Franklin Gothic Book" w:hAnsi="Franklin Gothic Book"/>
              <w:sz w:val="20"/>
              <w:szCs w:val="20"/>
            </w:rPr>
            <w:t>Organizational Affairs Committee</w:t>
          </w:r>
        </w:p>
        <w:p w14:paraId="629033B8" w14:textId="77777777" w:rsidR="00A35B5F" w:rsidRPr="00723A1A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ponsored by:</w:t>
          </w:r>
          <w:r w:rsidR="00723A1A">
            <w:rPr>
              <w:rFonts w:ascii="Franklin Gothic Book" w:hAnsi="Franklin Gothic Book"/>
              <w:sz w:val="20"/>
              <w:szCs w:val="20"/>
            </w:rPr>
            <w:t xml:space="preserve"> None Needed</w:t>
          </w:r>
        </w:p>
      </w:tc>
    </w:tr>
  </w:tbl>
  <w:p w14:paraId="63FBB5D9" w14:textId="77777777" w:rsidR="0054554C" w:rsidRPr="00CA25B3" w:rsidRDefault="0054554C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B06FF" w14:textId="77777777" w:rsidR="00847B36" w:rsidRDefault="00847B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bE0szQyMjC0MDJX0lEKTi0uzszPAykwrAUAOpvYlSwAAAA="/>
  </w:docVars>
  <w:rsids>
    <w:rsidRoot w:val="00D10BDF"/>
    <w:rsid w:val="000321E9"/>
    <w:rsid w:val="000324BA"/>
    <w:rsid w:val="00063B36"/>
    <w:rsid w:val="000D42EC"/>
    <w:rsid w:val="000F5E08"/>
    <w:rsid w:val="00111D4D"/>
    <w:rsid w:val="001616A8"/>
    <w:rsid w:val="001D21AD"/>
    <w:rsid w:val="00201233"/>
    <w:rsid w:val="00230DF8"/>
    <w:rsid w:val="0026331B"/>
    <w:rsid w:val="0030071F"/>
    <w:rsid w:val="00312494"/>
    <w:rsid w:val="00317305"/>
    <w:rsid w:val="00323939"/>
    <w:rsid w:val="003613D0"/>
    <w:rsid w:val="00371529"/>
    <w:rsid w:val="003917E7"/>
    <w:rsid w:val="003B2BAD"/>
    <w:rsid w:val="003E723E"/>
    <w:rsid w:val="004161EC"/>
    <w:rsid w:val="004936EA"/>
    <w:rsid w:val="004C73E2"/>
    <w:rsid w:val="004E7161"/>
    <w:rsid w:val="00513B0B"/>
    <w:rsid w:val="00520335"/>
    <w:rsid w:val="00540C2A"/>
    <w:rsid w:val="0054554C"/>
    <w:rsid w:val="005576BE"/>
    <w:rsid w:val="00561E41"/>
    <w:rsid w:val="00564D98"/>
    <w:rsid w:val="005A0325"/>
    <w:rsid w:val="005A6351"/>
    <w:rsid w:val="005C3C1F"/>
    <w:rsid w:val="005E5C47"/>
    <w:rsid w:val="00606D25"/>
    <w:rsid w:val="00622A58"/>
    <w:rsid w:val="0062530C"/>
    <w:rsid w:val="00670C2C"/>
    <w:rsid w:val="006808CE"/>
    <w:rsid w:val="006C7762"/>
    <w:rsid w:val="006E0E5B"/>
    <w:rsid w:val="00714E5D"/>
    <w:rsid w:val="00717967"/>
    <w:rsid w:val="00720F6B"/>
    <w:rsid w:val="00723A1A"/>
    <w:rsid w:val="0073044C"/>
    <w:rsid w:val="0073263C"/>
    <w:rsid w:val="00741ED4"/>
    <w:rsid w:val="007C5BBE"/>
    <w:rsid w:val="007C7626"/>
    <w:rsid w:val="007F745F"/>
    <w:rsid w:val="008025F5"/>
    <w:rsid w:val="008414A2"/>
    <w:rsid w:val="00847B36"/>
    <w:rsid w:val="00863C6C"/>
    <w:rsid w:val="0086649D"/>
    <w:rsid w:val="008A5A00"/>
    <w:rsid w:val="008C3C25"/>
    <w:rsid w:val="008D1FEE"/>
    <w:rsid w:val="0090308C"/>
    <w:rsid w:val="00930988"/>
    <w:rsid w:val="00964FD0"/>
    <w:rsid w:val="00993327"/>
    <w:rsid w:val="009A1A10"/>
    <w:rsid w:val="00A35B5F"/>
    <w:rsid w:val="00A44807"/>
    <w:rsid w:val="00A510CE"/>
    <w:rsid w:val="00AA5FFB"/>
    <w:rsid w:val="00AD31B8"/>
    <w:rsid w:val="00AF759C"/>
    <w:rsid w:val="00B32EE4"/>
    <w:rsid w:val="00B5412F"/>
    <w:rsid w:val="00B75E85"/>
    <w:rsid w:val="00B75E9F"/>
    <w:rsid w:val="00BA43F3"/>
    <w:rsid w:val="00BB5976"/>
    <w:rsid w:val="00BD07A9"/>
    <w:rsid w:val="00BD4654"/>
    <w:rsid w:val="00C10B95"/>
    <w:rsid w:val="00C11F30"/>
    <w:rsid w:val="00C21BCB"/>
    <w:rsid w:val="00C565B6"/>
    <w:rsid w:val="00C56B43"/>
    <w:rsid w:val="00C74179"/>
    <w:rsid w:val="00C7557C"/>
    <w:rsid w:val="00C83EB3"/>
    <w:rsid w:val="00CA25B3"/>
    <w:rsid w:val="00CF41C0"/>
    <w:rsid w:val="00D10BDF"/>
    <w:rsid w:val="00D2503C"/>
    <w:rsid w:val="00D40BD1"/>
    <w:rsid w:val="00D55D58"/>
    <w:rsid w:val="00D67546"/>
    <w:rsid w:val="00D83069"/>
    <w:rsid w:val="00DA59EA"/>
    <w:rsid w:val="00DC24D9"/>
    <w:rsid w:val="00DD01B5"/>
    <w:rsid w:val="00DD5412"/>
    <w:rsid w:val="00DF3FA9"/>
    <w:rsid w:val="00E15A47"/>
    <w:rsid w:val="00E67948"/>
    <w:rsid w:val="00EA63AC"/>
    <w:rsid w:val="00EB3935"/>
    <w:rsid w:val="00EE0622"/>
    <w:rsid w:val="00EF70B3"/>
    <w:rsid w:val="00FC12E6"/>
    <w:rsid w:val="00FC3D42"/>
    <w:rsid w:val="00FC6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464550"/>
  <w15:docId w15:val="{B29FA548-21EA-CA41-A214-840EB6F4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A43F3"/>
    <w:pPr>
      <w:widowControl w:val="0"/>
      <w:spacing w:after="0" w:line="240" w:lineRule="auto"/>
    </w:pPr>
    <w:rPr>
      <w:rFonts w:ascii="Calibri" w:eastAsia="Calibri" w:hAnsi="Calibri" w:cs="Calibri"/>
      <w:i/>
    </w:rPr>
  </w:style>
  <w:style w:type="character" w:customStyle="1" w:styleId="BodyTextChar">
    <w:name w:val="Body Text Char"/>
    <w:basedOn w:val="DefaultParagraphFont"/>
    <w:link w:val="BodyText"/>
    <w:uiPriority w:val="1"/>
    <w:rsid w:val="00BA43F3"/>
    <w:rPr>
      <w:rFonts w:ascii="Calibri" w:eastAsia="Calibri" w:hAnsi="Calibri" w:cs="Calibri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3CD1E8-C88A-4938-84C6-1BEBFC5E4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Stout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Canon, Deon</cp:lastModifiedBy>
  <cp:revision>4</cp:revision>
  <cp:lastPrinted>2015-09-15T23:38:00Z</cp:lastPrinted>
  <dcterms:created xsi:type="dcterms:W3CDTF">2020-03-05T00:02:00Z</dcterms:created>
  <dcterms:modified xsi:type="dcterms:W3CDTF">2020-03-05T00:09:00Z</dcterms:modified>
</cp:coreProperties>
</file>